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79D0" w:rsidRPr="000C6090" w:rsidRDefault="000C6090" w:rsidP="00714DA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0C6090">
        <w:rPr>
          <w:rFonts w:ascii="Times New Roman" w:hAnsi="Times New Roman" w:cs="Times New Roman"/>
          <w:b/>
          <w:color w:val="auto"/>
          <w:sz w:val="24"/>
          <w:szCs w:val="24"/>
        </w:rPr>
        <w:t xml:space="preserve">19. </w:t>
      </w:r>
      <w:r w:rsidR="009379D0" w:rsidRPr="000C609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o veiklos lapas</w:t>
      </w:r>
    </w:p>
    <w:p w:rsidR="00757863" w:rsidRPr="00757863" w:rsidRDefault="00757863" w:rsidP="00757863">
      <w:pPr>
        <w:pStyle w:val="prastasis1"/>
        <w:spacing w:after="0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757863">
        <w:rPr>
          <w:rFonts w:ascii="Times New Roman" w:eastAsia="Times New Roman" w:hAnsi="Times New Roman" w:cs="Times New Roman"/>
          <w:b/>
          <w:i/>
          <w:sz w:val="24"/>
          <w:szCs w:val="24"/>
        </w:rPr>
        <w:t>Augalų lapų plaukelių tyrimas</w:t>
      </w:r>
    </w:p>
    <w:p w:rsidR="00C87460" w:rsidRPr="00714DA1" w:rsidRDefault="00C87460" w:rsidP="00714DA1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:rsidR="00C87460" w:rsidRPr="00714DA1" w:rsidRDefault="009379D0" w:rsidP="00EC04AC">
      <w:pPr>
        <w:pStyle w:val="prastasis1"/>
        <w:tabs>
          <w:tab w:val="left" w:pos="99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1. </w:t>
      </w:r>
      <w:r w:rsidR="00C87460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tikslas </w:t>
      </w:r>
    </w:p>
    <w:p w:rsidR="00C87460" w:rsidRPr="00714DA1" w:rsidRDefault="00706796" w:rsidP="00EC04AC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87460" w:rsidRPr="00714DA1" w:rsidRDefault="00C87460" w:rsidP="00EC04AC">
      <w:pPr>
        <w:pStyle w:val="prastasis1"/>
        <w:tabs>
          <w:tab w:val="left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06796" w:rsidRPr="00714DA1" w:rsidRDefault="009379D0" w:rsidP="00EC04AC">
      <w:pPr>
        <w:pStyle w:val="prastasis1"/>
        <w:tabs>
          <w:tab w:val="left" w:leader="underscore" w:pos="9356"/>
          <w:tab w:val="left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>2. H</w:t>
      </w:r>
      <w:r w:rsidR="00A825D3" w:rsidRPr="00714DA1">
        <w:rPr>
          <w:rFonts w:ascii="Times New Roman" w:eastAsia="Times New Roman" w:hAnsi="Times New Roman" w:cs="Times New Roman"/>
          <w:b/>
          <w:sz w:val="24"/>
          <w:szCs w:val="24"/>
        </w:rPr>
        <w:t>ipotezė</w:t>
      </w:r>
      <w:r w:rsidR="00C87460" w:rsidRPr="00714D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06796" w:rsidRPr="00714DA1" w:rsidRDefault="00706796" w:rsidP="00EC04AC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422F6" w:rsidRPr="00714DA1" w:rsidRDefault="002422F6" w:rsidP="00EC04AC">
      <w:pPr>
        <w:pStyle w:val="prastasis1"/>
        <w:tabs>
          <w:tab w:val="left" w:leader="underscore" w:pos="9356"/>
          <w:tab w:val="left" w:pos="99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06796" w:rsidRPr="00714DA1" w:rsidRDefault="006A29F1" w:rsidP="00EC04AC">
      <w:pPr>
        <w:pStyle w:val="prastasis1"/>
        <w:tabs>
          <w:tab w:val="left" w:leader="underscore" w:pos="9356"/>
          <w:tab w:val="left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 w:rsidR="009379D0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C47EC" w:rsidRPr="00714DA1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9379D0" w:rsidRPr="00714DA1">
        <w:rPr>
          <w:rFonts w:ascii="Times New Roman" w:eastAsia="Times New Roman" w:hAnsi="Times New Roman" w:cs="Times New Roman"/>
          <w:b/>
          <w:sz w:val="24"/>
          <w:szCs w:val="24"/>
        </w:rPr>
        <w:t>yrimo</w:t>
      </w:r>
      <w:r w:rsidR="00A825D3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priemonės</w:t>
      </w:r>
      <w:r w:rsidR="009379D0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706796" w:rsidRPr="00714DA1" w:rsidRDefault="00706796" w:rsidP="00EC04AC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Pr="00714DA1" w:rsidRDefault="00706796" w:rsidP="00EC04AC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Pr="00714DA1" w:rsidRDefault="00706796" w:rsidP="00081B51">
      <w:pPr>
        <w:pStyle w:val="prastasis1"/>
        <w:spacing w:after="120" w:line="240" w:lineRule="auto"/>
        <w:ind w:left="1296" w:hanging="1296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9379D0" w:rsidRPr="00714DA1" w:rsidRDefault="009379D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>4. Veiklos eiga</w:t>
      </w:r>
    </w:p>
    <w:p w:rsidR="00757863" w:rsidRDefault="009379D0" w:rsidP="00757863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r w:rsidR="00EA0265">
        <w:rPr>
          <w:rFonts w:ascii="Times New Roman" w:hAnsi="Times New Roman" w:cs="Times New Roman"/>
          <w:sz w:val="24"/>
          <w:szCs w:val="24"/>
        </w:rPr>
        <w:t>Imkite po vieną tiriam</w:t>
      </w:r>
      <w:r w:rsidR="00CF0C14">
        <w:rPr>
          <w:rFonts w:ascii="Times New Roman" w:hAnsi="Times New Roman" w:cs="Times New Roman"/>
          <w:sz w:val="24"/>
          <w:szCs w:val="24"/>
        </w:rPr>
        <w:t xml:space="preserve">ų augalų </w:t>
      </w:r>
      <w:r w:rsidR="00EA0265">
        <w:rPr>
          <w:rFonts w:ascii="Times New Roman" w:hAnsi="Times New Roman" w:cs="Times New Roman"/>
          <w:sz w:val="24"/>
          <w:szCs w:val="24"/>
        </w:rPr>
        <w:t>lapą, kiekvieną jų</w:t>
      </w:r>
      <w:r w:rsidR="00757863">
        <w:rPr>
          <w:rFonts w:ascii="Times New Roman" w:hAnsi="Times New Roman" w:cs="Times New Roman"/>
          <w:sz w:val="24"/>
          <w:szCs w:val="24"/>
        </w:rPr>
        <w:t xml:space="preserve"> iš </w:t>
      </w:r>
      <w:r w:rsidR="00CF0C14">
        <w:rPr>
          <w:rFonts w:ascii="Times New Roman" w:hAnsi="Times New Roman" w:cs="Times New Roman"/>
          <w:sz w:val="24"/>
          <w:szCs w:val="24"/>
        </w:rPr>
        <w:t>abiejų</w:t>
      </w:r>
      <w:r w:rsidR="00757863">
        <w:rPr>
          <w:rFonts w:ascii="Times New Roman" w:hAnsi="Times New Roman" w:cs="Times New Roman"/>
          <w:sz w:val="24"/>
          <w:szCs w:val="24"/>
        </w:rPr>
        <w:t xml:space="preserve"> pusių apžiūrėkite</w:t>
      </w:r>
      <w:r w:rsidR="00757863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757863">
        <w:rPr>
          <w:rFonts w:ascii="Times New Roman" w:hAnsi="Times New Roman" w:cs="Times New Roman"/>
          <w:sz w:val="24"/>
          <w:szCs w:val="24"/>
        </w:rPr>
        <w:t>skaitmeniniu mikroskopu</w:t>
      </w:r>
      <w:r w:rsidR="00CF0C14">
        <w:rPr>
          <w:rFonts w:ascii="Times New Roman" w:hAnsi="Times New Roman" w:cs="Times New Roman"/>
          <w:sz w:val="24"/>
          <w:szCs w:val="24"/>
        </w:rPr>
        <w:t xml:space="preserve"> ir</w:t>
      </w:r>
      <w:r w:rsidR="00757863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757863">
        <w:rPr>
          <w:rFonts w:ascii="Times New Roman" w:hAnsi="Times New Roman" w:cs="Times New Roman"/>
          <w:sz w:val="24"/>
          <w:szCs w:val="24"/>
        </w:rPr>
        <w:t>suraskite</w:t>
      </w:r>
      <w:r w:rsidR="00757863" w:rsidRPr="00714DA1">
        <w:rPr>
          <w:rFonts w:ascii="Times New Roman" w:hAnsi="Times New Roman" w:cs="Times New Roman"/>
          <w:sz w:val="24"/>
          <w:szCs w:val="24"/>
        </w:rPr>
        <w:t xml:space="preserve"> </w:t>
      </w:r>
      <w:r w:rsidR="00757863">
        <w:rPr>
          <w:rFonts w:ascii="Times New Roman" w:hAnsi="Times New Roman" w:cs="Times New Roman"/>
          <w:sz w:val="24"/>
          <w:szCs w:val="24"/>
        </w:rPr>
        <w:t>plaukelius. Aiškiausiai matomą plaukelių vaizdą nufotografuokite</w:t>
      </w:r>
      <w:r w:rsidR="00E05D36">
        <w:rPr>
          <w:rFonts w:ascii="Times New Roman" w:hAnsi="Times New Roman" w:cs="Times New Roman"/>
          <w:sz w:val="24"/>
          <w:szCs w:val="24"/>
        </w:rPr>
        <w:t xml:space="preserve">, </w:t>
      </w:r>
      <w:r w:rsidR="00EA0265">
        <w:rPr>
          <w:rFonts w:ascii="Times New Roman" w:hAnsi="Times New Roman" w:cs="Times New Roman"/>
          <w:sz w:val="24"/>
          <w:szCs w:val="24"/>
        </w:rPr>
        <w:t xml:space="preserve">geriausias nuotraukas atrinkite ir sudėkite į </w:t>
      </w:r>
      <w:r w:rsidR="00EA0265">
        <w:rPr>
          <w:rFonts w:ascii="Times New Roman" w:hAnsi="Times New Roman" w:cs="Times New Roman"/>
          <w:sz w:val="24"/>
          <w:szCs w:val="24"/>
          <w:lang w:val="en-US"/>
        </w:rPr>
        <w:t xml:space="preserve">1 </w:t>
      </w:r>
      <w:r w:rsidR="00EA0265" w:rsidRPr="00875F3D">
        <w:rPr>
          <w:rFonts w:ascii="Times New Roman" w:hAnsi="Times New Roman" w:cs="Times New Roman"/>
          <w:sz w:val="24"/>
          <w:szCs w:val="24"/>
        </w:rPr>
        <w:t>paveiksl</w:t>
      </w:r>
      <w:r w:rsidR="00D34511" w:rsidRPr="00875F3D">
        <w:rPr>
          <w:rFonts w:ascii="Times New Roman" w:hAnsi="Times New Roman" w:cs="Times New Roman"/>
          <w:sz w:val="24"/>
          <w:szCs w:val="24"/>
        </w:rPr>
        <w:t>ą. N</w:t>
      </w:r>
      <w:r w:rsidR="00E05D36" w:rsidRPr="00875F3D">
        <w:rPr>
          <w:rFonts w:ascii="Times New Roman" w:hAnsi="Times New Roman" w:cs="Times New Roman"/>
          <w:sz w:val="24"/>
          <w:szCs w:val="24"/>
        </w:rPr>
        <w:t>uotraukas pavadinkite</w:t>
      </w:r>
      <w:r w:rsidR="0075786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65FB8" w:rsidRDefault="00165FB8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757863" w:rsidRDefault="00757863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14DA1">
        <w:rPr>
          <w:rFonts w:ascii="Times New Roman" w:hAnsi="Times New Roman" w:cs="Times New Roman"/>
          <w:i/>
          <w:sz w:val="24"/>
          <w:szCs w:val="24"/>
        </w:rPr>
        <w:t xml:space="preserve">Vieta </w:t>
      </w:r>
      <w:r>
        <w:rPr>
          <w:rFonts w:ascii="Times New Roman" w:hAnsi="Times New Roman" w:cs="Times New Roman"/>
          <w:i/>
          <w:sz w:val="24"/>
          <w:szCs w:val="24"/>
        </w:rPr>
        <w:t>nuotraukoms:</w:t>
      </w:r>
    </w:p>
    <w:tbl>
      <w:tblPr>
        <w:tblStyle w:val="Lentelstinklelis"/>
        <w:tblW w:w="0" w:type="auto"/>
        <w:tblLook w:val="04A0"/>
      </w:tblPr>
      <w:tblGrid>
        <w:gridCol w:w="3284"/>
        <w:gridCol w:w="3285"/>
        <w:gridCol w:w="3285"/>
      </w:tblGrid>
      <w:tr w:rsidR="00757863" w:rsidTr="00757863">
        <w:tc>
          <w:tcPr>
            <w:tcW w:w="3284" w:type="dxa"/>
          </w:tcPr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3285" w:type="dxa"/>
          </w:tcPr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3285" w:type="dxa"/>
          </w:tcPr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757863" w:rsidRDefault="00757863" w:rsidP="00757863">
            <w:pPr>
              <w:pStyle w:val="Betarp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757863" w:rsidRDefault="00757863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757863" w:rsidRPr="00562F60" w:rsidRDefault="00757863" w:rsidP="00757863">
      <w:pPr>
        <w:pStyle w:val="Betarp"/>
        <w:jc w:val="center"/>
        <w:rPr>
          <w:rFonts w:ascii="Times New Roman" w:hAnsi="Times New Roman" w:cs="Times New Roman"/>
          <w:b/>
        </w:rPr>
      </w:pPr>
      <w:r w:rsidRPr="00562F60">
        <w:rPr>
          <w:rFonts w:ascii="Times New Roman" w:hAnsi="Times New Roman" w:cs="Times New Roman"/>
        </w:rPr>
        <w:t xml:space="preserve">1 pav. </w:t>
      </w:r>
      <w:r w:rsidRPr="00562F60">
        <w:rPr>
          <w:rFonts w:ascii="Times New Roman" w:hAnsi="Times New Roman" w:cs="Times New Roman"/>
          <w:b/>
        </w:rPr>
        <w:t>Augalų lapų paviršius</w:t>
      </w:r>
    </w:p>
    <w:p w:rsidR="00757863" w:rsidRDefault="00757863" w:rsidP="00757863">
      <w:pPr>
        <w:pStyle w:val="Betarp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57863" w:rsidRDefault="00757863" w:rsidP="00757863">
      <w:pPr>
        <w:pStyle w:val="Betarp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="00E05D36">
        <w:rPr>
          <w:rFonts w:ascii="Times New Roman" w:hAnsi="Times New Roman" w:cs="Times New Roman"/>
          <w:sz w:val="24"/>
          <w:szCs w:val="24"/>
        </w:rPr>
        <w:t xml:space="preserve">Paruoškite </w:t>
      </w:r>
      <w:r w:rsidR="00D34511" w:rsidRPr="001A6D03">
        <w:rPr>
          <w:rFonts w:ascii="Times New Roman" w:hAnsi="Times New Roman" w:cs="Times New Roman"/>
          <w:sz w:val="24"/>
          <w:szCs w:val="24"/>
        </w:rPr>
        <w:t>tiriamų augalų lapų viršutinio</w:t>
      </w:r>
      <w:r w:rsidR="00676781">
        <w:rPr>
          <w:rFonts w:ascii="Times New Roman" w:hAnsi="Times New Roman" w:cs="Times New Roman"/>
          <w:sz w:val="24"/>
          <w:szCs w:val="24"/>
        </w:rPr>
        <w:t xml:space="preserve"> dengiamojo audinio (</w:t>
      </w:r>
      <w:r w:rsidR="00D34511" w:rsidRPr="001A6D03">
        <w:rPr>
          <w:rFonts w:ascii="Times New Roman" w:hAnsi="Times New Roman" w:cs="Times New Roman"/>
          <w:sz w:val="24"/>
          <w:szCs w:val="24"/>
        </w:rPr>
        <w:t>epidermio</w:t>
      </w:r>
      <w:r w:rsidR="00676781">
        <w:rPr>
          <w:rFonts w:ascii="Times New Roman" w:hAnsi="Times New Roman" w:cs="Times New Roman"/>
          <w:sz w:val="24"/>
          <w:szCs w:val="24"/>
        </w:rPr>
        <w:t>)</w:t>
      </w:r>
      <w:r w:rsidR="00D34511" w:rsidRPr="001A6D03">
        <w:rPr>
          <w:rFonts w:ascii="Times New Roman" w:hAnsi="Times New Roman" w:cs="Times New Roman"/>
          <w:sz w:val="24"/>
          <w:szCs w:val="24"/>
        </w:rPr>
        <w:t xml:space="preserve"> </w:t>
      </w:r>
      <w:r w:rsidR="00562F60">
        <w:rPr>
          <w:rFonts w:ascii="Times New Roman" w:hAnsi="Times New Roman" w:cs="Times New Roman"/>
          <w:sz w:val="24"/>
          <w:szCs w:val="24"/>
        </w:rPr>
        <w:t>preparatus</w:t>
      </w:r>
      <w:r w:rsidR="00676781">
        <w:rPr>
          <w:rFonts w:ascii="Times New Roman" w:hAnsi="Times New Roman" w:cs="Times New Roman"/>
          <w:sz w:val="24"/>
          <w:szCs w:val="24"/>
        </w:rPr>
        <w:t>.</w:t>
      </w:r>
      <w:r w:rsidR="00D34511">
        <w:rPr>
          <w:rFonts w:ascii="Times New Roman" w:hAnsi="Times New Roman" w:cs="Times New Roman"/>
          <w:sz w:val="24"/>
          <w:szCs w:val="24"/>
        </w:rPr>
        <w:t xml:space="preserve"> </w:t>
      </w:r>
      <w:r w:rsidR="00676781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incetu ar adat</w:t>
      </w:r>
      <w:r w:rsidR="00E05D36">
        <w:rPr>
          <w:rFonts w:ascii="Times New Roman" w:hAnsi="Times New Roman" w:cs="Times New Roman"/>
          <w:sz w:val="24"/>
          <w:szCs w:val="24"/>
        </w:rPr>
        <w:t>ėle nuimkite ploną viršutinį lapo su plaukeliais sluoksnį</w:t>
      </w:r>
      <w:r>
        <w:rPr>
          <w:rFonts w:ascii="Times New Roman" w:hAnsi="Times New Roman" w:cs="Times New Roman"/>
          <w:sz w:val="24"/>
          <w:szCs w:val="24"/>
        </w:rPr>
        <w:t xml:space="preserve"> ir </w:t>
      </w:r>
      <w:r w:rsidR="00E05D36">
        <w:rPr>
          <w:rFonts w:ascii="Times New Roman" w:hAnsi="Times New Roman" w:cs="Times New Roman"/>
          <w:sz w:val="24"/>
          <w:szCs w:val="24"/>
        </w:rPr>
        <w:t xml:space="preserve">padėkite ant </w:t>
      </w:r>
      <w:r>
        <w:rPr>
          <w:rFonts w:ascii="Times New Roman" w:hAnsi="Times New Roman" w:cs="Times New Roman"/>
          <w:sz w:val="24"/>
          <w:szCs w:val="24"/>
        </w:rPr>
        <w:t>objektinio stiklelio.</w:t>
      </w:r>
    </w:p>
    <w:p w:rsidR="00D34511" w:rsidRDefault="00D34511" w:rsidP="005E6B19">
      <w:pPr>
        <w:pStyle w:val="Betarp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E6B19" w:rsidRPr="00562F60" w:rsidRDefault="00E05D36" w:rsidP="005E6B19">
      <w:pPr>
        <w:pStyle w:val="Betarp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757863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D34511">
        <w:rPr>
          <w:rFonts w:ascii="Times New Roman" w:hAnsi="Times New Roman" w:cs="Times New Roman"/>
          <w:sz w:val="24"/>
          <w:szCs w:val="24"/>
        </w:rPr>
        <w:t xml:space="preserve">. </w:t>
      </w:r>
      <w:r w:rsidR="00562F60">
        <w:rPr>
          <w:rFonts w:ascii="Times New Roman" w:hAnsi="Times New Roman" w:cs="Times New Roman"/>
          <w:sz w:val="24"/>
          <w:szCs w:val="24"/>
        </w:rPr>
        <w:t>Preparatus</w:t>
      </w:r>
      <w:r w:rsidR="00D34511">
        <w:rPr>
          <w:rFonts w:ascii="Times New Roman" w:hAnsi="Times New Roman" w:cs="Times New Roman"/>
          <w:sz w:val="24"/>
          <w:szCs w:val="24"/>
        </w:rPr>
        <w:t xml:space="preserve"> tirkite šviesini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57863" w:rsidRPr="00714DA1">
        <w:rPr>
          <w:rFonts w:ascii="Times New Roman" w:hAnsi="Times New Roman" w:cs="Times New Roman"/>
          <w:sz w:val="24"/>
          <w:szCs w:val="24"/>
        </w:rPr>
        <w:t>mikroskop</w:t>
      </w:r>
      <w:r w:rsidR="00D34511">
        <w:rPr>
          <w:rFonts w:ascii="Times New Roman" w:hAnsi="Times New Roman" w:cs="Times New Roman"/>
          <w:sz w:val="24"/>
          <w:szCs w:val="24"/>
        </w:rPr>
        <w:t>u</w:t>
      </w:r>
      <w:r w:rsidR="00757863" w:rsidRPr="00714DA1">
        <w:rPr>
          <w:rFonts w:ascii="Times New Roman" w:hAnsi="Times New Roman" w:cs="Times New Roman"/>
          <w:sz w:val="24"/>
          <w:szCs w:val="24"/>
        </w:rPr>
        <w:t xml:space="preserve">. </w:t>
      </w:r>
      <w:r w:rsidRPr="00732DD8">
        <w:rPr>
          <w:rFonts w:ascii="Times New Roman" w:hAnsi="Times New Roman" w:cs="Times New Roman"/>
          <w:sz w:val="24"/>
          <w:szCs w:val="24"/>
        </w:rPr>
        <w:t>Sukio</w:t>
      </w:r>
      <w:r w:rsidR="006A29F1">
        <w:rPr>
          <w:rFonts w:ascii="Times New Roman" w:hAnsi="Times New Roman" w:cs="Times New Roman"/>
          <w:sz w:val="24"/>
          <w:szCs w:val="24"/>
        </w:rPr>
        <w:t>dami</w:t>
      </w:r>
      <w:r w:rsidRPr="00732DD8">
        <w:rPr>
          <w:rFonts w:ascii="Times New Roman" w:hAnsi="Times New Roman" w:cs="Times New Roman"/>
          <w:sz w:val="24"/>
          <w:szCs w:val="24"/>
        </w:rPr>
        <w:t xml:space="preserve"> m</w:t>
      </w:r>
      <w:r w:rsidR="005E6B19">
        <w:rPr>
          <w:rFonts w:ascii="Times New Roman" w:hAnsi="Times New Roman" w:cs="Times New Roman"/>
          <w:sz w:val="24"/>
          <w:szCs w:val="24"/>
        </w:rPr>
        <w:t xml:space="preserve">ikroskopo fokusavimo sraigtus, </w:t>
      </w:r>
      <w:r w:rsidR="006A29F1">
        <w:rPr>
          <w:rFonts w:ascii="Times New Roman" w:hAnsi="Times New Roman" w:cs="Times New Roman"/>
          <w:sz w:val="24"/>
          <w:szCs w:val="24"/>
        </w:rPr>
        <w:t>nustatykite</w:t>
      </w:r>
      <w:r w:rsidRPr="00732DD8">
        <w:rPr>
          <w:rFonts w:ascii="Times New Roman" w:hAnsi="Times New Roman" w:cs="Times New Roman"/>
          <w:sz w:val="24"/>
          <w:szCs w:val="24"/>
        </w:rPr>
        <w:t xml:space="preserve"> ry</w:t>
      </w:r>
      <w:r w:rsidR="005E6B19">
        <w:rPr>
          <w:rFonts w:ascii="Times New Roman" w:hAnsi="Times New Roman" w:cs="Times New Roman"/>
          <w:sz w:val="24"/>
          <w:szCs w:val="24"/>
        </w:rPr>
        <w:t>škų ir aiškų</w:t>
      </w:r>
      <w:r>
        <w:rPr>
          <w:rFonts w:ascii="Times New Roman" w:hAnsi="Times New Roman" w:cs="Times New Roman"/>
          <w:sz w:val="24"/>
          <w:szCs w:val="24"/>
        </w:rPr>
        <w:t xml:space="preserve"> plaukelių</w:t>
      </w:r>
      <w:r w:rsidR="00D34511">
        <w:rPr>
          <w:rFonts w:ascii="Times New Roman" w:hAnsi="Times New Roman" w:cs="Times New Roman"/>
          <w:sz w:val="24"/>
          <w:szCs w:val="24"/>
        </w:rPr>
        <w:t xml:space="preserve"> vaizdą, išnagrinėkite jų 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>sandarą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>vienaląsčiai ar daugialąsčiai, šakoti ar nešakoti ir pan.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žr. </w:t>
      </w:r>
      <w:r w:rsidR="00B104B9">
        <w:rPr>
          <w:rFonts w:ascii="Times New Roman" w:hAnsi="Times New Roman" w:cs="Times New Roman"/>
          <w:color w:val="auto"/>
          <w:sz w:val="24"/>
          <w:szCs w:val="24"/>
        </w:rPr>
        <w:t xml:space="preserve">1 </w:t>
      </w:r>
      <w:r w:rsidR="006A29F1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riedą). 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 xml:space="preserve">Remdamiesi </w:t>
      </w:r>
      <w:r w:rsidR="006A29F1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riedu n</w:t>
      </w:r>
      <w:r w:rsidR="002E0808" w:rsidRPr="00562F60">
        <w:rPr>
          <w:rFonts w:ascii="Times New Roman" w:hAnsi="Times New Roman" w:cs="Times New Roman"/>
          <w:color w:val="auto"/>
          <w:sz w:val="24"/>
          <w:szCs w:val="24"/>
        </w:rPr>
        <w:t>ustatykite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kuriuos plaukelius matote: 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paprastus (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>mechaninius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)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>, liaukinius, dilginamuosius</w:t>
      </w:r>
      <w:r w:rsidR="005E6B19" w:rsidRPr="00562F60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Po vieną g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>eriausiai matom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ą kiekvieno tipo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 plaukel</w:t>
      </w:r>
      <w:r w:rsidR="00676781">
        <w:rPr>
          <w:rFonts w:ascii="Times New Roman" w:hAnsi="Times New Roman" w:cs="Times New Roman"/>
          <w:color w:val="auto"/>
          <w:sz w:val="24"/>
          <w:szCs w:val="24"/>
        </w:rPr>
        <w:t>į</w:t>
      </w:r>
      <w:r w:rsidR="00562F60" w:rsidRPr="00562F6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D34511" w:rsidRPr="00562F60">
        <w:rPr>
          <w:rFonts w:ascii="Times New Roman" w:hAnsi="Times New Roman" w:cs="Times New Roman"/>
          <w:color w:val="auto"/>
          <w:sz w:val="24"/>
          <w:szCs w:val="24"/>
        </w:rPr>
        <w:t>pavaizduokite biologiniu piešiniu</w:t>
      </w:r>
      <w:r w:rsidR="00562F60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757863" w:rsidRDefault="00757863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14DA1">
        <w:rPr>
          <w:rFonts w:ascii="Times New Roman" w:hAnsi="Times New Roman" w:cs="Times New Roman"/>
          <w:i/>
          <w:sz w:val="24"/>
          <w:szCs w:val="24"/>
        </w:rPr>
        <w:t>Vieta biologiniam piešiniui</w:t>
      </w:r>
      <w:r w:rsidR="00B104B9">
        <w:rPr>
          <w:rFonts w:ascii="Times New Roman" w:hAnsi="Times New Roman" w:cs="Times New Roman"/>
          <w:i/>
          <w:sz w:val="24"/>
          <w:szCs w:val="24"/>
        </w:rPr>
        <w:t>:</w:t>
      </w:r>
    </w:p>
    <w:p w:rsidR="00E05D36" w:rsidRDefault="00E05D36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E05D36" w:rsidRDefault="00E05D36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E05D36" w:rsidRDefault="00E05D36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E05D36" w:rsidRDefault="00E05D36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E05D36" w:rsidRDefault="00E05D36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E6B19" w:rsidRDefault="005E6B19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E6B19" w:rsidRDefault="005E6B19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E6B19" w:rsidRDefault="005E6B19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562F60" w:rsidRDefault="00562F60" w:rsidP="00757863">
      <w:pPr>
        <w:pStyle w:val="Betarp"/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E05D36" w:rsidRPr="00562F60" w:rsidRDefault="00E05D36" w:rsidP="00757863">
      <w:pPr>
        <w:pStyle w:val="Betarp"/>
        <w:jc w:val="center"/>
        <w:rPr>
          <w:rFonts w:ascii="Times New Roman" w:hAnsi="Times New Roman" w:cs="Times New Roman"/>
        </w:rPr>
      </w:pPr>
      <w:r w:rsidRPr="00562F60">
        <w:rPr>
          <w:rFonts w:ascii="Times New Roman" w:hAnsi="Times New Roman" w:cs="Times New Roman"/>
        </w:rPr>
        <w:t xml:space="preserve">2 pav. </w:t>
      </w:r>
      <w:r w:rsidRPr="00562F60">
        <w:rPr>
          <w:rFonts w:ascii="Times New Roman" w:hAnsi="Times New Roman" w:cs="Times New Roman"/>
          <w:b/>
        </w:rPr>
        <w:t>Augalų lapų plaukeliai</w:t>
      </w:r>
      <w:r w:rsidR="00562F60" w:rsidRPr="00562F60">
        <w:rPr>
          <w:rFonts w:ascii="Times New Roman" w:hAnsi="Times New Roman" w:cs="Times New Roman"/>
          <w:b/>
        </w:rPr>
        <w:t>, matomi</w:t>
      </w:r>
      <w:r w:rsidRPr="00562F60">
        <w:rPr>
          <w:rFonts w:ascii="Times New Roman" w:hAnsi="Times New Roman" w:cs="Times New Roman"/>
          <w:b/>
        </w:rPr>
        <w:t xml:space="preserve"> pro mikroskopą</w:t>
      </w:r>
    </w:p>
    <w:p w:rsidR="00FD697B" w:rsidRPr="00714DA1" w:rsidRDefault="00EC018A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lastRenderedPageBreak/>
        <w:t xml:space="preserve">5. </w:t>
      </w: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rezultatų analizė </w:t>
      </w:r>
    </w:p>
    <w:p w:rsidR="0015225C" w:rsidRPr="00714DA1" w:rsidRDefault="00FD697B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5.1.</w:t>
      </w:r>
      <w:r w:rsidRPr="00E05D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5D36">
        <w:rPr>
          <w:rFonts w:ascii="Times New Roman" w:eastAsia="Times New Roman" w:hAnsi="Times New Roman" w:cs="Times New Roman"/>
          <w:sz w:val="24"/>
          <w:szCs w:val="24"/>
        </w:rPr>
        <w:t>P</w:t>
      </w:r>
      <w:r w:rsidR="00E05D36" w:rsidRPr="00E05D36">
        <w:rPr>
          <w:rFonts w:ascii="Times New Roman" w:eastAsia="Times New Roman" w:hAnsi="Times New Roman" w:cs="Times New Roman"/>
          <w:sz w:val="24"/>
          <w:szCs w:val="24"/>
        </w:rPr>
        <w:t xml:space="preserve">alyginkite stebėtų skirtingų augalų </w:t>
      </w:r>
      <w:r w:rsidR="00E05D36">
        <w:rPr>
          <w:rFonts w:ascii="Times New Roman" w:eastAsia="Times New Roman" w:hAnsi="Times New Roman" w:cs="Times New Roman"/>
          <w:sz w:val="24"/>
          <w:szCs w:val="24"/>
        </w:rPr>
        <w:t xml:space="preserve">genčių </w:t>
      </w:r>
      <w:r w:rsidR="005E6B19">
        <w:rPr>
          <w:rFonts w:ascii="Times New Roman" w:eastAsia="Times New Roman" w:hAnsi="Times New Roman" w:cs="Times New Roman"/>
          <w:sz w:val="24"/>
          <w:szCs w:val="24"/>
        </w:rPr>
        <w:t>lapų plaukuotumą ir plaukelių sandarą</w:t>
      </w:r>
      <w:r w:rsidR="0067678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5225C" w:rsidRPr="00714DA1" w:rsidRDefault="0015225C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62F60" w:rsidRPr="00714DA1" w:rsidRDefault="00562F60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62F60" w:rsidRPr="00714DA1" w:rsidRDefault="00562F60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62F60" w:rsidRDefault="00562F60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C018A" w:rsidRPr="001A28BC" w:rsidRDefault="0015225C" w:rsidP="005637B7">
      <w:pPr>
        <w:pStyle w:val="prastasis1"/>
        <w:tabs>
          <w:tab w:val="left" w:leader="underscore" w:pos="9921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5.2.</w:t>
      </w:r>
      <w:r w:rsidR="00C239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damiesi</w:t>
      </w:r>
      <w:r w:rsidR="00C239F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yrimo rezultatais ir naudodamiesi </w:t>
      </w:r>
      <w:r w:rsidR="00C239F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teratūros šaltiniais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urodykite požymius,</w:t>
      </w:r>
      <w:r w:rsidR="00C239F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ūdingus liaukiniams plaukeliams.</w:t>
      </w:r>
      <w:r w:rsidR="00676781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11A3E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urių</w:t>
      </w:r>
      <w:r w:rsidR="00562F60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11A3E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rtų</w:t>
      </w:r>
      <w:r w:rsidR="00562F60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galų lapai </w:t>
      </w:r>
      <w:r w:rsidR="00676781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os turėjo</w:t>
      </w:r>
      <w:r w:rsidR="00562F60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? </w:t>
      </w:r>
    </w:p>
    <w:p w:rsidR="00EC018A" w:rsidRDefault="00EC018A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62F60" w:rsidRDefault="00562F60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E6B19" w:rsidRDefault="005E6B19" w:rsidP="005637B7">
      <w:pPr>
        <w:pStyle w:val="prastasis1"/>
        <w:tabs>
          <w:tab w:val="left" w:leader="underscore" w:pos="9921"/>
        </w:tabs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E6B19" w:rsidRDefault="005E6B19" w:rsidP="005637B7">
      <w:pPr>
        <w:pStyle w:val="prastasis1"/>
        <w:tabs>
          <w:tab w:val="left" w:leader="underscore" w:pos="9921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5.3.</w:t>
      </w:r>
      <w:r w:rsidR="00C239FC" w:rsidRPr="00C239FC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damiesi</w:t>
      </w:r>
      <w:r w:rsidR="001A28B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yrimo rezultatais ir naudodamiesi </w:t>
      </w:r>
      <w:r w:rsidR="001A28B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teratūros šaltiniais</w:t>
      </w:r>
      <w:r w:rsid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urodykite </w:t>
      </w:r>
      <w:r w:rsidR="001A28BC" w:rsidRPr="001A28B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žymius, </w:t>
      </w:r>
      <w:r w:rsidR="001A28BC">
        <w:rPr>
          <w:rFonts w:ascii="Times New Roman" w:eastAsia="Times New Roman" w:hAnsi="Times New Roman" w:cs="Times New Roman"/>
          <w:sz w:val="24"/>
          <w:szCs w:val="24"/>
        </w:rPr>
        <w:t>būdingu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lginamiesiems plaukeliams?</w:t>
      </w:r>
      <w:r w:rsidR="00676781">
        <w:rPr>
          <w:rFonts w:ascii="Times New Roman" w:eastAsia="Times New Roman" w:hAnsi="Times New Roman" w:cs="Times New Roman"/>
          <w:sz w:val="24"/>
          <w:szCs w:val="24"/>
        </w:rPr>
        <w:t xml:space="preserve"> Kurių tirtų augalų lapai juos turėjo?</w:t>
      </w:r>
    </w:p>
    <w:p w:rsidR="005E6B19" w:rsidRDefault="005E6B19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11A3E" w:rsidRPr="00714DA1" w:rsidRDefault="00511A3E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11A3E" w:rsidRDefault="00511A3E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E6B19" w:rsidRPr="00875F3D" w:rsidRDefault="00511A3E" w:rsidP="00875F3D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.4. </w:t>
      </w:r>
      <w:r w:rsidRPr="00875F3D">
        <w:rPr>
          <w:rFonts w:ascii="Times New Roman" w:eastAsia="Times New Roman" w:hAnsi="Times New Roman" w:cs="Times New Roman"/>
          <w:sz w:val="24"/>
          <w:szCs w:val="24"/>
        </w:rPr>
        <w:t>K</w:t>
      </w:r>
      <w:r w:rsidR="001E4E67" w:rsidRPr="00875F3D">
        <w:rPr>
          <w:rFonts w:ascii="Times New Roman" w:eastAsia="Times New Roman" w:hAnsi="Times New Roman" w:cs="Times New Roman"/>
          <w:sz w:val="24"/>
          <w:szCs w:val="24"/>
        </w:rPr>
        <w:t>ur</w:t>
      </w:r>
      <w:r w:rsidRPr="00875F3D">
        <w:rPr>
          <w:rFonts w:ascii="Times New Roman" w:eastAsia="Times New Roman" w:hAnsi="Times New Roman" w:cs="Times New Roman"/>
          <w:sz w:val="24"/>
          <w:szCs w:val="24"/>
        </w:rPr>
        <w:t>ie augalų plaukeliai padeda</w:t>
      </w:r>
      <w:r w:rsidR="005E6B19" w:rsidRPr="00875F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75F3D">
        <w:rPr>
          <w:rFonts w:ascii="Times New Roman" w:eastAsia="Times New Roman" w:hAnsi="Times New Roman" w:cs="Times New Roman"/>
          <w:sz w:val="24"/>
          <w:szCs w:val="24"/>
        </w:rPr>
        <w:t xml:space="preserve">prisitaikyti </w:t>
      </w:r>
      <w:r w:rsidR="005E6B19" w:rsidRPr="00875F3D">
        <w:rPr>
          <w:rFonts w:ascii="Times New Roman" w:eastAsia="Times New Roman" w:hAnsi="Times New Roman" w:cs="Times New Roman"/>
          <w:sz w:val="24"/>
          <w:szCs w:val="24"/>
        </w:rPr>
        <w:t>prie sausros sąlygų?</w:t>
      </w:r>
      <w:r w:rsidR="001E4E67" w:rsidRPr="00875F3D">
        <w:rPr>
          <w:rFonts w:ascii="Times New Roman" w:eastAsia="Times New Roman" w:hAnsi="Times New Roman" w:cs="Times New Roman"/>
          <w:sz w:val="24"/>
          <w:szCs w:val="24"/>
        </w:rPr>
        <w:t xml:space="preserve"> Paaiškinkite, kodėl. </w:t>
      </w:r>
    </w:p>
    <w:p w:rsidR="005E6B19" w:rsidRPr="000C419F" w:rsidRDefault="005E6B19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419F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5E6B19" w:rsidRDefault="005E6B19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018A" w:rsidRPr="00714DA1" w:rsidRDefault="00EC018A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83292A" w:rsidRPr="00714DA1" w:rsidRDefault="00442A4C" w:rsidP="00875F3D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6. </w:t>
      </w:r>
      <w:r w:rsidR="0083292A"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Tyrimo išvada </w:t>
      </w:r>
    </w:p>
    <w:p w:rsidR="00706796" w:rsidRPr="00714DA1" w:rsidRDefault="00706796" w:rsidP="00875F3D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C018A" w:rsidRPr="00714DA1" w:rsidRDefault="00EC018A" w:rsidP="00875F3D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4366F" w:rsidRPr="00714DA1" w:rsidRDefault="000645B0" w:rsidP="00875F3D">
      <w:pPr>
        <w:pStyle w:val="prastasis1"/>
        <w:tabs>
          <w:tab w:val="left" w:leader="underscore" w:pos="9921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</w:rPr>
        <w:t xml:space="preserve">7. Įsivertinimas </w:t>
      </w:r>
    </w:p>
    <w:p w:rsidR="00706796" w:rsidRPr="00714DA1" w:rsidRDefault="00706796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706796" w:rsidRPr="00714DA1" w:rsidRDefault="00706796" w:rsidP="00427C6E">
      <w:pPr>
        <w:pStyle w:val="prastasis1"/>
        <w:tabs>
          <w:tab w:val="left" w:leader="underscore" w:pos="9921"/>
        </w:tabs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44366F" w:rsidRPr="00714DA1" w:rsidRDefault="0044366F" w:rsidP="00427C6E">
      <w:pPr>
        <w:pStyle w:val="prastasis1"/>
        <w:spacing w:after="120" w:line="240" w:lineRule="auto"/>
        <w:rPr>
          <w:rFonts w:ascii="Times New Roman" w:hAnsi="Times New Roman" w:cs="Times New Roman"/>
          <w:noProof/>
          <w:sz w:val="24"/>
          <w:szCs w:val="24"/>
          <w:lang w:eastAsia="lt-LT"/>
        </w:rPr>
      </w:pPr>
    </w:p>
    <w:p w:rsidR="00C00401" w:rsidRPr="00714DA1" w:rsidRDefault="000645B0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8</w:t>
      </w:r>
      <w:r w:rsidR="00442A4C" w:rsidRPr="00714DA1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. </w:t>
      </w:r>
      <w:r w:rsidR="00442A4C" w:rsidRPr="00714DA1">
        <w:rPr>
          <w:rFonts w:ascii="Times New Roman" w:eastAsia="Times New Roman" w:hAnsi="Times New Roman" w:cs="Times New Roman"/>
          <w:b/>
          <w:sz w:val="24"/>
          <w:szCs w:val="24"/>
        </w:rPr>
        <w:t>Papildomos užduotys</w:t>
      </w:r>
    </w:p>
    <w:p w:rsidR="002422F6" w:rsidRPr="00714DA1" w:rsidRDefault="002422F6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8.1.</w:t>
      </w:r>
      <w:r w:rsidR="00FD697B" w:rsidRPr="00714DA1">
        <w:rPr>
          <w:rFonts w:ascii="Times New Roman" w:eastAsia="Times New Roman" w:hAnsi="Times New Roman" w:cs="Times New Roman"/>
          <w:sz w:val="24"/>
          <w:szCs w:val="24"/>
        </w:rPr>
        <w:t xml:space="preserve"> Kodėl</w:t>
      </w:r>
      <w:r w:rsidR="005E6B19">
        <w:rPr>
          <w:rFonts w:ascii="Times New Roman" w:eastAsia="Times New Roman" w:hAnsi="Times New Roman" w:cs="Times New Roman"/>
          <w:sz w:val="24"/>
          <w:szCs w:val="24"/>
        </w:rPr>
        <w:t xml:space="preserve"> pelargonijų lapai juos pajudinus skleidžia stiprų kvapą</w:t>
      </w:r>
      <w:r w:rsidR="00FD697B" w:rsidRPr="00714DA1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FD697B" w:rsidRPr="00714DA1" w:rsidRDefault="00FD697B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>8.2.</w:t>
      </w:r>
      <w:r w:rsidR="005E6B19">
        <w:rPr>
          <w:rFonts w:ascii="Times New Roman" w:eastAsia="Times New Roman" w:hAnsi="Times New Roman" w:cs="Times New Roman"/>
          <w:sz w:val="24"/>
          <w:szCs w:val="24"/>
        </w:rPr>
        <w:t xml:space="preserve"> Kodėl dilgėlės lapai dilgina?</w:t>
      </w:r>
    </w:p>
    <w:p w:rsidR="00100234" w:rsidRDefault="00FD697B" w:rsidP="00714DA1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4DA1">
        <w:rPr>
          <w:rFonts w:ascii="Times New Roman" w:eastAsia="Times New Roman" w:hAnsi="Times New Roman" w:cs="Times New Roman"/>
          <w:sz w:val="24"/>
          <w:szCs w:val="24"/>
        </w:rPr>
        <w:t xml:space="preserve">8.3. </w:t>
      </w:r>
      <w:r w:rsidR="00100234">
        <w:rPr>
          <w:rFonts w:ascii="Times New Roman" w:eastAsia="Times New Roman" w:hAnsi="Times New Roman" w:cs="Times New Roman"/>
          <w:sz w:val="24"/>
          <w:szCs w:val="24"/>
        </w:rPr>
        <w:t xml:space="preserve">Kodėl </w:t>
      </w:r>
      <w:r w:rsidR="001E4E67">
        <w:rPr>
          <w:rFonts w:ascii="Times New Roman" w:eastAsia="Times New Roman" w:hAnsi="Times New Roman" w:cs="Times New Roman"/>
          <w:sz w:val="24"/>
          <w:szCs w:val="24"/>
        </w:rPr>
        <w:t xml:space="preserve">kai kurių augalų, pvz., </w:t>
      </w:r>
      <w:r w:rsidR="00100234">
        <w:rPr>
          <w:rFonts w:ascii="Times New Roman" w:eastAsia="Times New Roman" w:hAnsi="Times New Roman" w:cs="Times New Roman"/>
          <w:sz w:val="24"/>
          <w:szCs w:val="24"/>
        </w:rPr>
        <w:t>vilnotosios notros</w:t>
      </w:r>
      <w:r w:rsidR="001E4E67">
        <w:rPr>
          <w:rFonts w:ascii="Times New Roman" w:eastAsia="Times New Roman" w:hAnsi="Times New Roman" w:cs="Times New Roman"/>
          <w:sz w:val="24"/>
          <w:szCs w:val="24"/>
        </w:rPr>
        <w:t>,</w:t>
      </w:r>
      <w:r w:rsidR="00100234">
        <w:rPr>
          <w:rFonts w:ascii="Times New Roman" w:eastAsia="Times New Roman" w:hAnsi="Times New Roman" w:cs="Times New Roman"/>
          <w:sz w:val="24"/>
          <w:szCs w:val="24"/>
        </w:rPr>
        <w:t xml:space="preserve"> lapai primena gyvūnų kailiuką?</w:t>
      </w:r>
    </w:p>
    <w:p w:rsidR="00C75EBB" w:rsidRPr="00714DA1" w:rsidRDefault="00100234" w:rsidP="005637B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4DA1">
        <w:rPr>
          <w:rFonts w:ascii="Times New Roman" w:hAnsi="Times New Roman" w:cs="Times New Roman"/>
          <w:sz w:val="24"/>
          <w:szCs w:val="24"/>
        </w:rPr>
        <w:t xml:space="preserve">8.4. </w:t>
      </w:r>
      <w:r w:rsidR="00FD697B" w:rsidRPr="00714DA1">
        <w:rPr>
          <w:rFonts w:ascii="Times New Roman" w:hAnsi="Times New Roman" w:cs="Times New Roman"/>
          <w:sz w:val="24"/>
          <w:szCs w:val="24"/>
        </w:rPr>
        <w:t>Internete ar kituose šaltiniuose su</w:t>
      </w:r>
      <w:r>
        <w:rPr>
          <w:rFonts w:ascii="Times New Roman" w:hAnsi="Times New Roman" w:cs="Times New Roman"/>
          <w:sz w:val="24"/>
          <w:szCs w:val="24"/>
        </w:rPr>
        <w:t>raskite informacijos apie įvairių augalų lapų plaukelius ir jų reikšmę augalams prisitaik</w:t>
      </w:r>
      <w:r w:rsidR="006A29F1">
        <w:rPr>
          <w:rFonts w:ascii="Times New Roman" w:hAnsi="Times New Roman" w:cs="Times New Roman"/>
          <w:sz w:val="24"/>
          <w:szCs w:val="24"/>
        </w:rPr>
        <w:t>ant</w:t>
      </w:r>
      <w:r>
        <w:rPr>
          <w:rFonts w:ascii="Times New Roman" w:hAnsi="Times New Roman" w:cs="Times New Roman"/>
          <w:sz w:val="24"/>
          <w:szCs w:val="24"/>
        </w:rPr>
        <w:t xml:space="preserve"> prie aplinkos sąlygų. </w:t>
      </w:r>
    </w:p>
    <w:p w:rsidR="00C75EBB" w:rsidRPr="00714DA1" w:rsidRDefault="00C75EBB" w:rsidP="005637B7">
      <w:pPr>
        <w:pStyle w:val="prastasis1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75EBB" w:rsidRDefault="00C75EBB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11A3E" w:rsidRDefault="00511A3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27C6E" w:rsidRDefault="00427C6E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00234" w:rsidRDefault="00100234" w:rsidP="00714DA1">
      <w:pPr>
        <w:pStyle w:val="prastasis1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70B1A" w:rsidRDefault="00470B1A" w:rsidP="00AE2A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</w:rPr>
      </w:pPr>
    </w:p>
    <w:p w:rsidR="00B104B9" w:rsidRDefault="00B104B9" w:rsidP="00AE2A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right"/>
        <w:rPr>
          <w:rFonts w:ascii="Times New Roman" w:hAnsi="Times New Roman" w:cs="Times New Roman"/>
          <w:sz w:val="24"/>
          <w:szCs w:val="24"/>
        </w:rPr>
      </w:pPr>
    </w:p>
    <w:sectPr w:rsidR="00B104B9" w:rsidSect="008324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5FC4" w:rsidRDefault="005E5FC4" w:rsidP="003A50FC">
      <w:pPr>
        <w:spacing w:after="0" w:line="240" w:lineRule="auto"/>
      </w:pPr>
      <w:r>
        <w:separator/>
      </w:r>
    </w:p>
  </w:endnote>
  <w:endnote w:type="continuationSeparator" w:id="0">
    <w:p w:rsidR="005E5FC4" w:rsidRDefault="005E5FC4" w:rsidP="003A5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46621284"/>
      <w:docPartObj>
        <w:docPartGallery w:val="Page Numbers (Bottom of Page)"/>
        <w:docPartUnique/>
      </w:docPartObj>
    </w:sdtPr>
    <w:sdtContent>
      <w:p w:rsidR="0083240C" w:rsidRDefault="00B00D7E">
        <w:pPr>
          <w:pStyle w:val="Porat"/>
          <w:jc w:val="center"/>
        </w:pPr>
        <w:r>
          <w:fldChar w:fldCharType="begin"/>
        </w:r>
        <w:r w:rsidR="0083240C">
          <w:instrText>PAGE   \* MERGEFORMAT</w:instrText>
        </w:r>
        <w:r>
          <w:fldChar w:fldCharType="separate"/>
        </w:r>
        <w:r w:rsidR="005637B7">
          <w:rPr>
            <w:noProof/>
          </w:rPr>
          <w:t>1</w:t>
        </w:r>
        <w:r>
          <w:fldChar w:fldCharType="end"/>
        </w:r>
      </w:p>
    </w:sdtContent>
  </w:sdt>
  <w:p w:rsidR="0083240C" w:rsidRDefault="0083240C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5FC4" w:rsidRDefault="005E5FC4" w:rsidP="003A50FC">
      <w:pPr>
        <w:spacing w:after="0" w:line="240" w:lineRule="auto"/>
      </w:pPr>
      <w:r>
        <w:separator/>
      </w:r>
    </w:p>
  </w:footnote>
  <w:footnote w:type="continuationSeparator" w:id="0">
    <w:p w:rsidR="005E5FC4" w:rsidRDefault="005E5FC4" w:rsidP="003A50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2A11" w:rsidRDefault="00112A11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6D00A8"/>
    <w:multiLevelType w:val="hybridMultilevel"/>
    <w:tmpl w:val="D4BE12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5E2A93"/>
    <w:multiLevelType w:val="hybridMultilevel"/>
    <w:tmpl w:val="9AE0E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3A22BE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78341C"/>
    <w:multiLevelType w:val="multilevel"/>
    <w:tmpl w:val="A2E4A48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4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E31293"/>
    <w:multiLevelType w:val="multilevel"/>
    <w:tmpl w:val="80E0A03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6">
    <w:nsid w:val="6E3F332D"/>
    <w:multiLevelType w:val="multilevel"/>
    <w:tmpl w:val="1C5C35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765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wJiUwMTIxMjS0MTUyUdpeDU4uLM/DyQApNaAGADehgsAAAA"/>
  </w:docVars>
  <w:rsids>
    <w:rsidRoot w:val="00CE12C5"/>
    <w:rsid w:val="000066FF"/>
    <w:rsid w:val="000111C8"/>
    <w:rsid w:val="00011959"/>
    <w:rsid w:val="00012F21"/>
    <w:rsid w:val="00013677"/>
    <w:rsid w:val="00024921"/>
    <w:rsid w:val="0003588C"/>
    <w:rsid w:val="00042E0C"/>
    <w:rsid w:val="00044E6D"/>
    <w:rsid w:val="0005183D"/>
    <w:rsid w:val="0005373F"/>
    <w:rsid w:val="0006368D"/>
    <w:rsid w:val="000645B0"/>
    <w:rsid w:val="00081B51"/>
    <w:rsid w:val="00093A9B"/>
    <w:rsid w:val="0009456E"/>
    <w:rsid w:val="000A3874"/>
    <w:rsid w:val="000B53CF"/>
    <w:rsid w:val="000B5990"/>
    <w:rsid w:val="000C419F"/>
    <w:rsid w:val="000C6090"/>
    <w:rsid w:val="000E0809"/>
    <w:rsid w:val="000E224E"/>
    <w:rsid w:val="000E2798"/>
    <w:rsid w:val="000F3793"/>
    <w:rsid w:val="000F5438"/>
    <w:rsid w:val="000F7BD9"/>
    <w:rsid w:val="00100234"/>
    <w:rsid w:val="00107525"/>
    <w:rsid w:val="00112A11"/>
    <w:rsid w:val="00113DF6"/>
    <w:rsid w:val="0011751B"/>
    <w:rsid w:val="0012055E"/>
    <w:rsid w:val="001235AC"/>
    <w:rsid w:val="0015225C"/>
    <w:rsid w:val="0016132E"/>
    <w:rsid w:val="00165FB8"/>
    <w:rsid w:val="00172F33"/>
    <w:rsid w:val="0017365B"/>
    <w:rsid w:val="001764DB"/>
    <w:rsid w:val="0018163A"/>
    <w:rsid w:val="00182139"/>
    <w:rsid w:val="0019428A"/>
    <w:rsid w:val="001953CC"/>
    <w:rsid w:val="00196456"/>
    <w:rsid w:val="001A28BC"/>
    <w:rsid w:val="001A6D03"/>
    <w:rsid w:val="001B1DBA"/>
    <w:rsid w:val="001B2B7A"/>
    <w:rsid w:val="001B6B52"/>
    <w:rsid w:val="001C431F"/>
    <w:rsid w:val="001C47EC"/>
    <w:rsid w:val="001D32DC"/>
    <w:rsid w:val="001D4513"/>
    <w:rsid w:val="001E4E67"/>
    <w:rsid w:val="001E5E94"/>
    <w:rsid w:val="002126C5"/>
    <w:rsid w:val="00216A3D"/>
    <w:rsid w:val="0021751E"/>
    <w:rsid w:val="002177A4"/>
    <w:rsid w:val="00220B30"/>
    <w:rsid w:val="00236929"/>
    <w:rsid w:val="00236E65"/>
    <w:rsid w:val="00241D7E"/>
    <w:rsid w:val="002422F6"/>
    <w:rsid w:val="00251879"/>
    <w:rsid w:val="00277BE2"/>
    <w:rsid w:val="0028188E"/>
    <w:rsid w:val="00293B28"/>
    <w:rsid w:val="002972DA"/>
    <w:rsid w:val="002A154E"/>
    <w:rsid w:val="002A788B"/>
    <w:rsid w:val="002B6F8F"/>
    <w:rsid w:val="002C7AAB"/>
    <w:rsid w:val="002D3A92"/>
    <w:rsid w:val="002D3B4A"/>
    <w:rsid w:val="002D4795"/>
    <w:rsid w:val="002E0808"/>
    <w:rsid w:val="002F1893"/>
    <w:rsid w:val="002F2749"/>
    <w:rsid w:val="002F3CE1"/>
    <w:rsid w:val="003168BF"/>
    <w:rsid w:val="00322010"/>
    <w:rsid w:val="00324DEB"/>
    <w:rsid w:val="00365000"/>
    <w:rsid w:val="00372CA3"/>
    <w:rsid w:val="003743D3"/>
    <w:rsid w:val="003910F4"/>
    <w:rsid w:val="003A0B5B"/>
    <w:rsid w:val="003A50FC"/>
    <w:rsid w:val="003B17FC"/>
    <w:rsid w:val="003B48A8"/>
    <w:rsid w:val="003C5AB5"/>
    <w:rsid w:val="003C617D"/>
    <w:rsid w:val="003D169E"/>
    <w:rsid w:val="004021F7"/>
    <w:rsid w:val="0040631B"/>
    <w:rsid w:val="00414697"/>
    <w:rsid w:val="00414BCC"/>
    <w:rsid w:val="0042531B"/>
    <w:rsid w:val="00427C6E"/>
    <w:rsid w:val="00427F80"/>
    <w:rsid w:val="00430645"/>
    <w:rsid w:val="00437A40"/>
    <w:rsid w:val="00442A4C"/>
    <w:rsid w:val="0044366F"/>
    <w:rsid w:val="00452018"/>
    <w:rsid w:val="00452087"/>
    <w:rsid w:val="00453815"/>
    <w:rsid w:val="00456D35"/>
    <w:rsid w:val="00463BEB"/>
    <w:rsid w:val="00470B1A"/>
    <w:rsid w:val="004738AB"/>
    <w:rsid w:val="00473BAD"/>
    <w:rsid w:val="00475EDF"/>
    <w:rsid w:val="004777E3"/>
    <w:rsid w:val="0049030E"/>
    <w:rsid w:val="004A274F"/>
    <w:rsid w:val="004A2E2A"/>
    <w:rsid w:val="004C305F"/>
    <w:rsid w:val="004C31C9"/>
    <w:rsid w:val="004C5AED"/>
    <w:rsid w:val="004D1877"/>
    <w:rsid w:val="004D6BA7"/>
    <w:rsid w:val="004D773A"/>
    <w:rsid w:val="004E4DF4"/>
    <w:rsid w:val="004F0E6C"/>
    <w:rsid w:val="004F73B9"/>
    <w:rsid w:val="00502C51"/>
    <w:rsid w:val="00511A3E"/>
    <w:rsid w:val="00513CCF"/>
    <w:rsid w:val="005263BE"/>
    <w:rsid w:val="00535C11"/>
    <w:rsid w:val="005409DD"/>
    <w:rsid w:val="00541513"/>
    <w:rsid w:val="00542FE5"/>
    <w:rsid w:val="00543819"/>
    <w:rsid w:val="00562F60"/>
    <w:rsid w:val="005637B7"/>
    <w:rsid w:val="005A42E4"/>
    <w:rsid w:val="005B0624"/>
    <w:rsid w:val="005C5B4D"/>
    <w:rsid w:val="005C64E7"/>
    <w:rsid w:val="005E5FC4"/>
    <w:rsid w:val="005E6B19"/>
    <w:rsid w:val="005F0ACE"/>
    <w:rsid w:val="005F41D9"/>
    <w:rsid w:val="006024DA"/>
    <w:rsid w:val="00624BE9"/>
    <w:rsid w:val="00630DEF"/>
    <w:rsid w:val="0063150E"/>
    <w:rsid w:val="00643734"/>
    <w:rsid w:val="00656F32"/>
    <w:rsid w:val="00657339"/>
    <w:rsid w:val="00663372"/>
    <w:rsid w:val="00666247"/>
    <w:rsid w:val="00676781"/>
    <w:rsid w:val="00680CF6"/>
    <w:rsid w:val="006A08FC"/>
    <w:rsid w:val="006A10E3"/>
    <w:rsid w:val="006A29F1"/>
    <w:rsid w:val="006B2FCF"/>
    <w:rsid w:val="006C2AC3"/>
    <w:rsid w:val="006C5E56"/>
    <w:rsid w:val="006F7863"/>
    <w:rsid w:val="0070468D"/>
    <w:rsid w:val="00706796"/>
    <w:rsid w:val="00714DA1"/>
    <w:rsid w:val="0071591D"/>
    <w:rsid w:val="00733B6F"/>
    <w:rsid w:val="0073792D"/>
    <w:rsid w:val="00756D0E"/>
    <w:rsid w:val="00757863"/>
    <w:rsid w:val="0076214F"/>
    <w:rsid w:val="00766A7B"/>
    <w:rsid w:val="007672A6"/>
    <w:rsid w:val="0077342C"/>
    <w:rsid w:val="00773ABD"/>
    <w:rsid w:val="007740D1"/>
    <w:rsid w:val="007860EE"/>
    <w:rsid w:val="00791ED4"/>
    <w:rsid w:val="00793003"/>
    <w:rsid w:val="00793F31"/>
    <w:rsid w:val="0079747A"/>
    <w:rsid w:val="007B58DB"/>
    <w:rsid w:val="007B6F60"/>
    <w:rsid w:val="007C7C27"/>
    <w:rsid w:val="007D782F"/>
    <w:rsid w:val="0081698D"/>
    <w:rsid w:val="0083240C"/>
    <w:rsid w:val="0083292A"/>
    <w:rsid w:val="00863596"/>
    <w:rsid w:val="00863C32"/>
    <w:rsid w:val="00871185"/>
    <w:rsid w:val="00875F3D"/>
    <w:rsid w:val="00881EB9"/>
    <w:rsid w:val="00891D73"/>
    <w:rsid w:val="008A1041"/>
    <w:rsid w:val="008D0022"/>
    <w:rsid w:val="008E2564"/>
    <w:rsid w:val="00905B70"/>
    <w:rsid w:val="00922F81"/>
    <w:rsid w:val="0092613A"/>
    <w:rsid w:val="009379D0"/>
    <w:rsid w:val="00940F27"/>
    <w:rsid w:val="00951B26"/>
    <w:rsid w:val="00952A23"/>
    <w:rsid w:val="00954640"/>
    <w:rsid w:val="00963D0A"/>
    <w:rsid w:val="00967A9A"/>
    <w:rsid w:val="009731DD"/>
    <w:rsid w:val="0098172A"/>
    <w:rsid w:val="00990A80"/>
    <w:rsid w:val="009A3FB6"/>
    <w:rsid w:val="009B1CC1"/>
    <w:rsid w:val="009B25BF"/>
    <w:rsid w:val="009B6C9C"/>
    <w:rsid w:val="009C1A6C"/>
    <w:rsid w:val="009E48A5"/>
    <w:rsid w:val="009F10C9"/>
    <w:rsid w:val="009F3BAB"/>
    <w:rsid w:val="009F7802"/>
    <w:rsid w:val="00A029F2"/>
    <w:rsid w:val="00A26178"/>
    <w:rsid w:val="00A31F23"/>
    <w:rsid w:val="00A4157E"/>
    <w:rsid w:val="00A43DDB"/>
    <w:rsid w:val="00A63A15"/>
    <w:rsid w:val="00A748F0"/>
    <w:rsid w:val="00A75212"/>
    <w:rsid w:val="00A81B7F"/>
    <w:rsid w:val="00A825D3"/>
    <w:rsid w:val="00A8652C"/>
    <w:rsid w:val="00A9797C"/>
    <w:rsid w:val="00AB2F46"/>
    <w:rsid w:val="00AB52F7"/>
    <w:rsid w:val="00AC17BE"/>
    <w:rsid w:val="00AC2096"/>
    <w:rsid w:val="00AE2A6B"/>
    <w:rsid w:val="00AE721C"/>
    <w:rsid w:val="00AF41E1"/>
    <w:rsid w:val="00AF6200"/>
    <w:rsid w:val="00B00D7E"/>
    <w:rsid w:val="00B0551D"/>
    <w:rsid w:val="00B104B9"/>
    <w:rsid w:val="00B17F47"/>
    <w:rsid w:val="00B354CB"/>
    <w:rsid w:val="00B460CB"/>
    <w:rsid w:val="00B72684"/>
    <w:rsid w:val="00BA2D0D"/>
    <w:rsid w:val="00BA5D23"/>
    <w:rsid w:val="00BC5A62"/>
    <w:rsid w:val="00BC6B2E"/>
    <w:rsid w:val="00BC79AC"/>
    <w:rsid w:val="00BD5C9E"/>
    <w:rsid w:val="00BD720C"/>
    <w:rsid w:val="00BE15F1"/>
    <w:rsid w:val="00BF1244"/>
    <w:rsid w:val="00C00401"/>
    <w:rsid w:val="00C10967"/>
    <w:rsid w:val="00C13CD9"/>
    <w:rsid w:val="00C14E4B"/>
    <w:rsid w:val="00C239FC"/>
    <w:rsid w:val="00C5474D"/>
    <w:rsid w:val="00C75EBB"/>
    <w:rsid w:val="00C8147F"/>
    <w:rsid w:val="00C87460"/>
    <w:rsid w:val="00C9232A"/>
    <w:rsid w:val="00C95044"/>
    <w:rsid w:val="00CB0F42"/>
    <w:rsid w:val="00CB22DE"/>
    <w:rsid w:val="00CB4652"/>
    <w:rsid w:val="00CB5EFD"/>
    <w:rsid w:val="00CC18F1"/>
    <w:rsid w:val="00CC614C"/>
    <w:rsid w:val="00CE12C5"/>
    <w:rsid w:val="00CE33C0"/>
    <w:rsid w:val="00CE3804"/>
    <w:rsid w:val="00CF0C14"/>
    <w:rsid w:val="00D0537F"/>
    <w:rsid w:val="00D11E70"/>
    <w:rsid w:val="00D30CBB"/>
    <w:rsid w:val="00D34511"/>
    <w:rsid w:val="00D42D19"/>
    <w:rsid w:val="00D430E2"/>
    <w:rsid w:val="00D6045D"/>
    <w:rsid w:val="00D63BF2"/>
    <w:rsid w:val="00D8308C"/>
    <w:rsid w:val="00D85109"/>
    <w:rsid w:val="00D87B34"/>
    <w:rsid w:val="00DA35BE"/>
    <w:rsid w:val="00DA7204"/>
    <w:rsid w:val="00DB0C83"/>
    <w:rsid w:val="00DD1113"/>
    <w:rsid w:val="00DE2136"/>
    <w:rsid w:val="00DE7AAB"/>
    <w:rsid w:val="00DF4E6F"/>
    <w:rsid w:val="00E02206"/>
    <w:rsid w:val="00E05D36"/>
    <w:rsid w:val="00E14D74"/>
    <w:rsid w:val="00E239ED"/>
    <w:rsid w:val="00E47E66"/>
    <w:rsid w:val="00E6714F"/>
    <w:rsid w:val="00E8461A"/>
    <w:rsid w:val="00E9162E"/>
    <w:rsid w:val="00E93E05"/>
    <w:rsid w:val="00EA0265"/>
    <w:rsid w:val="00EC018A"/>
    <w:rsid w:val="00EC04AC"/>
    <w:rsid w:val="00EC7D53"/>
    <w:rsid w:val="00ED05D8"/>
    <w:rsid w:val="00ED2E22"/>
    <w:rsid w:val="00EF1CBF"/>
    <w:rsid w:val="00EF2541"/>
    <w:rsid w:val="00EF371D"/>
    <w:rsid w:val="00F03CDE"/>
    <w:rsid w:val="00F06F48"/>
    <w:rsid w:val="00F37549"/>
    <w:rsid w:val="00F42A8A"/>
    <w:rsid w:val="00F57F38"/>
    <w:rsid w:val="00F63795"/>
    <w:rsid w:val="00F84742"/>
    <w:rsid w:val="00F8763B"/>
    <w:rsid w:val="00F916EF"/>
    <w:rsid w:val="00FA1C70"/>
    <w:rsid w:val="00FA203D"/>
    <w:rsid w:val="00FA4A52"/>
    <w:rsid w:val="00FA7717"/>
    <w:rsid w:val="00FC2BBE"/>
    <w:rsid w:val="00FD697B"/>
    <w:rsid w:val="00FD7C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3A50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character" w:customStyle="1" w:styleId="super">
    <w:name w:val="super"/>
    <w:basedOn w:val="Numatytasispastraiposriftas"/>
    <w:rsid w:val="0073792D"/>
  </w:style>
  <w:style w:type="paragraph" w:styleId="prastasistinklapis">
    <w:name w:val="Normal (Web)"/>
    <w:basedOn w:val="prastasis"/>
    <w:uiPriority w:val="99"/>
    <w:semiHidden/>
    <w:unhideWhenUsed/>
    <w:rsid w:val="0073792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lt-LT"/>
    </w:rPr>
  </w:style>
  <w:style w:type="paragraph" w:styleId="Sraopastraipa">
    <w:name w:val="List Paragraph"/>
    <w:basedOn w:val="prastasis"/>
    <w:uiPriority w:val="34"/>
    <w:qFormat/>
    <w:rsid w:val="0073792D"/>
    <w:pPr>
      <w:ind w:left="720"/>
      <w:contextualSpacing/>
    </w:pPr>
  </w:style>
  <w:style w:type="paragraph" w:styleId="Antrats">
    <w:name w:val="header"/>
    <w:basedOn w:val="prastasis"/>
    <w:link w:val="Antrats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3A50FC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3A5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3A50FC"/>
    <w:rPr>
      <w:rFonts w:ascii="Calibri" w:eastAsia="Calibri" w:hAnsi="Calibri" w:cs="Calibri"/>
      <w:color w:val="000000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3A50F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st">
    <w:name w:val="st"/>
    <w:basedOn w:val="Numatytasispastraiposriftas"/>
    <w:rsid w:val="00452087"/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220B30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4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3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DA9B88-F4DA-4172-84F5-C9D195215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398</Words>
  <Characters>797</Characters>
  <Application>Microsoft Office Word</Application>
  <DocSecurity>0</DocSecurity>
  <Lines>6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Giedrė</cp:lastModifiedBy>
  <cp:revision>13</cp:revision>
  <cp:lastPrinted>2018-06-18T04:51:00Z</cp:lastPrinted>
  <dcterms:created xsi:type="dcterms:W3CDTF">2018-11-28T08:28:00Z</dcterms:created>
  <dcterms:modified xsi:type="dcterms:W3CDTF">2018-12-27T13:21:00Z</dcterms:modified>
</cp:coreProperties>
</file>